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Name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Date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School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Arial" w:hAnsi="Arial" w:cs="Arial"/>
          <w:color w:val="003478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Facilitator: 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instrText xml:space="preserve"> FORMTEXT </w:instrTex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separate"/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noProof/>
          <w:color w:val="000000" w:themeColor="text1"/>
          <w:sz w:val="24"/>
          <w:szCs w:val="24"/>
          <w:u w:val="single"/>
        </w:rPr>
        <w:t> </w:t>
      </w:r>
      <w:r w:rsidRPr="00525A3A">
        <w:rPr>
          <w:rFonts w:ascii="Arial" w:hAnsi="Arial" w:cs="Arial"/>
          <w:color w:val="000000" w:themeColor="text1"/>
          <w:sz w:val="24"/>
          <w:szCs w:val="24"/>
          <w:u w:val="single"/>
        </w:rPr>
        <w:fldChar w:fldCharType="end"/>
      </w:r>
    </w:p>
    <w:p w:rsidR="00BB592F" w:rsidRDefault="00BB592F" w:rsidP="00BB60CD">
      <w:pPr>
        <w:pStyle w:val="NoSpacing"/>
        <w:rPr>
          <w:rFonts w:ascii="Times New Roman" w:hAnsi="Times New Roman" w:cs="Times New Roman"/>
          <w:b/>
          <w:sz w:val="24"/>
          <w:szCs w:val="24"/>
        </w:rPr>
        <w:sectPr w:rsidR="00BB592F" w:rsidSect="00BB592F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BB60CD" w:rsidRPr="00525A3A" w:rsidRDefault="00BB60CD" w:rsidP="00BB60C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E2C4B" w:rsidRDefault="00C916A5" w:rsidP="00C916A5">
      <w:pPr>
        <w:pStyle w:val="Title"/>
        <w:numPr>
          <w:ilvl w:val="0"/>
          <w:numId w:val="0"/>
        </w:numPr>
      </w:pPr>
      <w:r>
        <w:t>1.0</w:t>
      </w:r>
      <w:r w:rsidR="00847D9D">
        <w:t>2</w:t>
      </w:r>
      <w:r>
        <w:t xml:space="preserve"> Needs</w:t>
      </w:r>
      <w:r w:rsidR="003C0E3D">
        <w:t xml:space="preserve"> </w:t>
      </w:r>
      <w:r w:rsidR="003C0E3D">
        <w:t>and</w:t>
      </w:r>
      <w:r w:rsidR="003C0E3D">
        <w:t xml:space="preserve"> </w:t>
      </w:r>
      <w:r w:rsidR="003C0E3D">
        <w:t xml:space="preserve">Wants </w:t>
      </w:r>
    </w:p>
    <w:p w:rsidR="00BB592F" w:rsidRPr="00D34B02" w:rsidRDefault="00C916A5" w:rsidP="00C916A5">
      <w:pPr>
        <w:pStyle w:val="Heading1"/>
        <w:spacing w:before="160"/>
        <w:rPr>
          <w:color w:val="00B050"/>
        </w:rPr>
      </w:pPr>
      <w:r w:rsidRPr="00D34B02">
        <w:rPr>
          <w:color w:val="00B050"/>
        </w:rPr>
        <w:t>Needs</w:t>
      </w:r>
    </w:p>
    <w:p w:rsidR="00BB592F" w:rsidRPr="003A4430" w:rsidRDefault="003C0E3D" w:rsidP="00BB592F">
      <w:pPr>
        <w:rPr>
          <w:rStyle w:val="Strong"/>
        </w:rPr>
      </w:pPr>
      <w:r w:rsidRPr="003C0E3D">
        <w:rPr>
          <w:rStyle w:val="Strong"/>
        </w:rPr>
        <w:t>Make a list of five needs and rank them in order of importance. Explain why each item is a need versus a w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"/>
        <w:gridCol w:w="4251"/>
        <w:gridCol w:w="4251"/>
      </w:tblGrid>
      <w:tr w:rsidR="00C916A5" w:rsidTr="00C916A5">
        <w:tc>
          <w:tcPr>
            <w:tcW w:w="1074" w:type="dxa"/>
          </w:tcPr>
          <w:p w:rsid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ank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eed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xplanation</w:t>
            </w:r>
          </w:p>
        </w:tc>
      </w:tr>
      <w:tr w:rsidR="00C916A5" w:rsidTr="00C916A5">
        <w:tc>
          <w:tcPr>
            <w:tcW w:w="1074" w:type="dxa"/>
          </w:tcPr>
          <w:p w:rsidR="00C916A5" w:rsidRP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.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</w:tr>
      <w:tr w:rsidR="00C916A5" w:rsidTr="00C916A5">
        <w:tc>
          <w:tcPr>
            <w:tcW w:w="1074" w:type="dxa"/>
          </w:tcPr>
          <w:p w:rsidR="00C916A5" w:rsidRP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.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</w:tr>
      <w:tr w:rsidR="00C916A5" w:rsidTr="00C916A5">
        <w:tc>
          <w:tcPr>
            <w:tcW w:w="1074" w:type="dxa"/>
          </w:tcPr>
          <w:p w:rsidR="00C916A5" w:rsidRP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.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</w:tr>
      <w:tr w:rsidR="00C916A5" w:rsidTr="00C916A5">
        <w:tc>
          <w:tcPr>
            <w:tcW w:w="1074" w:type="dxa"/>
          </w:tcPr>
          <w:p w:rsidR="00C916A5" w:rsidRP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.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</w:tr>
      <w:tr w:rsidR="00C916A5" w:rsidTr="00C916A5">
        <w:tc>
          <w:tcPr>
            <w:tcW w:w="1074" w:type="dxa"/>
          </w:tcPr>
          <w:p w:rsidR="00C916A5" w:rsidRPr="00C916A5" w:rsidRDefault="00C916A5" w:rsidP="00C916A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.</w:t>
            </w: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BB592F">
            <w:pPr>
              <w:rPr>
                <w:sz w:val="32"/>
                <w:szCs w:val="32"/>
              </w:rPr>
            </w:pPr>
          </w:p>
        </w:tc>
      </w:tr>
    </w:tbl>
    <w:p w:rsidR="00C916A5" w:rsidRDefault="00C916A5" w:rsidP="00C916A5">
      <w:pPr>
        <w:pStyle w:val="Heading1"/>
        <w:spacing w:before="160"/>
      </w:pPr>
    </w:p>
    <w:p w:rsidR="00C916A5" w:rsidRPr="00D34B02" w:rsidRDefault="00C916A5" w:rsidP="00C916A5">
      <w:pPr>
        <w:pStyle w:val="Heading1"/>
        <w:spacing w:before="160"/>
        <w:rPr>
          <w:color w:val="00B050"/>
        </w:rPr>
      </w:pPr>
      <w:r w:rsidRPr="00D34B02">
        <w:rPr>
          <w:color w:val="00B050"/>
        </w:rPr>
        <w:t>Wants</w:t>
      </w:r>
    </w:p>
    <w:p w:rsidR="00C916A5" w:rsidRPr="003A4430" w:rsidRDefault="00542F69" w:rsidP="00C916A5">
      <w:pPr>
        <w:rPr>
          <w:rStyle w:val="Strong"/>
        </w:rPr>
      </w:pPr>
      <w:r w:rsidRPr="00542F69">
        <w:rPr>
          <w:rStyle w:val="Strong"/>
        </w:rPr>
        <w:t>Make a list of five wants and rank them in order of importance. Explain why each item is a want versus a need.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"/>
        <w:gridCol w:w="4251"/>
        <w:gridCol w:w="4251"/>
      </w:tblGrid>
      <w:tr w:rsidR="00C916A5" w:rsidTr="00F178D5">
        <w:tc>
          <w:tcPr>
            <w:tcW w:w="1074" w:type="dxa"/>
          </w:tcPr>
          <w:p w:rsid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ank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ant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xplanation</w:t>
            </w:r>
          </w:p>
        </w:tc>
      </w:tr>
      <w:tr w:rsidR="00C916A5" w:rsidTr="00F178D5">
        <w:tc>
          <w:tcPr>
            <w:tcW w:w="1074" w:type="dxa"/>
          </w:tcPr>
          <w:p w:rsidR="00C916A5" w:rsidRP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.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</w:tr>
      <w:tr w:rsidR="00C916A5" w:rsidTr="00F178D5">
        <w:tc>
          <w:tcPr>
            <w:tcW w:w="1074" w:type="dxa"/>
          </w:tcPr>
          <w:p w:rsidR="00C916A5" w:rsidRP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.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</w:tr>
      <w:tr w:rsidR="00C916A5" w:rsidTr="00F178D5">
        <w:tc>
          <w:tcPr>
            <w:tcW w:w="1074" w:type="dxa"/>
          </w:tcPr>
          <w:p w:rsidR="00C916A5" w:rsidRP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.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</w:tr>
      <w:tr w:rsidR="00C916A5" w:rsidTr="00F178D5">
        <w:tc>
          <w:tcPr>
            <w:tcW w:w="1074" w:type="dxa"/>
          </w:tcPr>
          <w:p w:rsidR="00C916A5" w:rsidRP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.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</w:tr>
      <w:tr w:rsidR="00C916A5" w:rsidTr="00F178D5">
        <w:tc>
          <w:tcPr>
            <w:tcW w:w="1074" w:type="dxa"/>
          </w:tcPr>
          <w:p w:rsidR="00C916A5" w:rsidRPr="00C916A5" w:rsidRDefault="00C916A5" w:rsidP="00F178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.</w:t>
            </w: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  <w:tc>
          <w:tcPr>
            <w:tcW w:w="4251" w:type="dxa"/>
          </w:tcPr>
          <w:p w:rsidR="00C916A5" w:rsidRPr="00C916A5" w:rsidRDefault="00C916A5" w:rsidP="00F178D5">
            <w:pPr>
              <w:rPr>
                <w:sz w:val="32"/>
                <w:szCs w:val="32"/>
              </w:rPr>
            </w:pPr>
          </w:p>
        </w:tc>
      </w:tr>
    </w:tbl>
    <w:p w:rsidR="00A7700C" w:rsidRPr="00525A3A" w:rsidRDefault="00A7700C" w:rsidP="00C916A5">
      <w:pPr>
        <w:pStyle w:val="Heading1"/>
        <w:rPr>
          <w:rStyle w:val="Emphasis"/>
        </w:rPr>
      </w:pPr>
    </w:p>
    <w:sectPr w:rsidR="00A7700C" w:rsidRPr="00525A3A" w:rsidSect="00BB592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44718"/>
    <w:multiLevelType w:val="multilevel"/>
    <w:tmpl w:val="DCEE26D8"/>
    <w:lvl w:ilvl="0">
      <w:start w:val="1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Zero"/>
      <w:pStyle w:val="Title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1" w15:restartNumberingAfterBreak="0">
    <w:nsid w:val="06FB76D0"/>
    <w:multiLevelType w:val="multilevel"/>
    <w:tmpl w:val="3B407D02"/>
    <w:lvl w:ilvl="0">
      <w:start w:val="1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9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NLM0MzEwN7cwMDNU0lEKTi0uzszPAykwqgUAb+hBtiwAAAA="/>
  </w:docVars>
  <w:rsids>
    <w:rsidRoot w:val="000B05A8"/>
    <w:rsid w:val="000B05A8"/>
    <w:rsid w:val="00281C86"/>
    <w:rsid w:val="003C0E3D"/>
    <w:rsid w:val="00525A3A"/>
    <w:rsid w:val="00542F69"/>
    <w:rsid w:val="00556742"/>
    <w:rsid w:val="007F54DF"/>
    <w:rsid w:val="00847D9D"/>
    <w:rsid w:val="009D5192"/>
    <w:rsid w:val="00A27B1D"/>
    <w:rsid w:val="00A7700C"/>
    <w:rsid w:val="00B1098A"/>
    <w:rsid w:val="00B83431"/>
    <w:rsid w:val="00BB592F"/>
    <w:rsid w:val="00BB60CD"/>
    <w:rsid w:val="00C916A5"/>
    <w:rsid w:val="00CB7383"/>
    <w:rsid w:val="00D34B02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8D6C67-110F-4B61-8A0D-BA8367243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525A3A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1C8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97054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C8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087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4B02"/>
    <w:pPr>
      <w:numPr>
        <w:ilvl w:val="1"/>
        <w:numId w:val="3"/>
      </w:numPr>
      <w:pBdr>
        <w:bottom w:val="single" w:sz="8" w:space="4" w:color="002060"/>
      </w:pBdr>
      <w:spacing w:after="240" w:line="240" w:lineRule="auto"/>
      <w:ind w:left="0" w:firstLine="0"/>
      <w:contextualSpacing/>
    </w:pPr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4B02"/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81C86"/>
    <w:rPr>
      <w:rFonts w:asciiTheme="majorHAnsi" w:eastAsiaTheme="majorEastAsia" w:hAnsiTheme="majorHAnsi" w:cstheme="majorBidi"/>
      <w:b/>
      <w:bCs/>
      <w:color w:val="097054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BB60C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1098A"/>
    <w:rPr>
      <w:b/>
      <w:i w:val="0"/>
      <w:iCs/>
      <w:color w:val="E0391F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1C86"/>
    <w:rPr>
      <w:rFonts w:asciiTheme="majorHAnsi" w:eastAsiaTheme="majorEastAsia" w:hAnsiTheme="majorHAnsi" w:cstheme="majorBidi"/>
      <w:b/>
      <w:bCs/>
      <w:color w:val="E08700"/>
      <w:sz w:val="28"/>
      <w:szCs w:val="26"/>
    </w:rPr>
  </w:style>
  <w:style w:type="character" w:styleId="Strong">
    <w:name w:val="Strong"/>
    <w:aliases w:val="Instructions"/>
    <w:basedOn w:val="DefaultParagraphFont"/>
    <w:uiPriority w:val="22"/>
    <w:qFormat/>
    <w:rsid w:val="00BB592F"/>
    <w:rPr>
      <w:b/>
      <w:bCs/>
    </w:rPr>
  </w:style>
  <w:style w:type="table" w:styleId="TableGrid">
    <w:name w:val="Table Grid"/>
    <w:basedOn w:val="TableNormal"/>
    <w:uiPriority w:val="59"/>
    <w:rsid w:val="00C916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3</cp:revision>
  <dcterms:created xsi:type="dcterms:W3CDTF">2016-08-19T16:18:00Z</dcterms:created>
  <dcterms:modified xsi:type="dcterms:W3CDTF">2016-09-12T16:10:00Z</dcterms:modified>
</cp:coreProperties>
</file>